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91B238" w14:textId="77777777" w:rsidR="009E14DC" w:rsidRDefault="009E14DC" w:rsidP="009E14DC">
      <w:pPr>
        <w:jc w:val="right"/>
        <w:rPr>
          <w:b/>
        </w:rPr>
      </w:pPr>
      <w:r>
        <w:rPr>
          <w:b/>
        </w:rPr>
        <w:t>Dated</w:t>
      </w:r>
      <w:r w:rsidR="001C0C7C">
        <w:rPr>
          <w:b/>
        </w:rPr>
        <w:t>:</w:t>
      </w:r>
      <w:r w:rsidR="00165D75">
        <w:rPr>
          <w:b/>
        </w:rPr>
        <w:t xml:space="preserve"> dd/mm/</w:t>
      </w:r>
      <w:proofErr w:type="spellStart"/>
      <w:r w:rsidR="00165D75">
        <w:rPr>
          <w:b/>
        </w:rPr>
        <w:t>yy</w:t>
      </w:r>
      <w:proofErr w:type="spellEnd"/>
    </w:p>
    <w:p w14:paraId="3B91B239" w14:textId="77777777" w:rsidR="009E14DC" w:rsidRDefault="009E14DC" w:rsidP="000C0926">
      <w:pPr>
        <w:jc w:val="center"/>
        <w:rPr>
          <w:b/>
        </w:rPr>
      </w:pPr>
    </w:p>
    <w:p w14:paraId="3B91B23A" w14:textId="77777777" w:rsidR="006E36C9" w:rsidRDefault="0028449E" w:rsidP="00C27795">
      <w:pPr>
        <w:spacing w:after="0"/>
        <w:jc w:val="center"/>
        <w:rPr>
          <w:b/>
        </w:rPr>
      </w:pPr>
      <w:r>
        <w:rPr>
          <w:b/>
        </w:rPr>
        <w:t>Employer Nomination</w:t>
      </w:r>
      <w:r w:rsidR="00B613B9">
        <w:rPr>
          <w:b/>
        </w:rPr>
        <w:t xml:space="preserve"> </w:t>
      </w:r>
      <w:r>
        <w:rPr>
          <w:b/>
        </w:rPr>
        <w:t xml:space="preserve">Letter </w:t>
      </w:r>
    </w:p>
    <w:p w14:paraId="3B91B23B" w14:textId="77777777" w:rsidR="0028449E" w:rsidRDefault="0028449E" w:rsidP="00C27795">
      <w:pPr>
        <w:spacing w:after="0"/>
        <w:jc w:val="center"/>
        <w:rPr>
          <w:b/>
          <w:i/>
        </w:rPr>
      </w:pPr>
    </w:p>
    <w:p w14:paraId="3B91B23C" w14:textId="7B3B93EE" w:rsidR="005947CD" w:rsidRPr="0028449E" w:rsidRDefault="00165D75" w:rsidP="00C27795">
      <w:pPr>
        <w:spacing w:after="0"/>
        <w:jc w:val="center"/>
        <w:rPr>
          <w:b/>
          <w:i/>
        </w:rPr>
      </w:pPr>
      <w:r>
        <w:rPr>
          <w:b/>
          <w:i/>
        </w:rPr>
        <w:t>T</w:t>
      </w:r>
      <w:r w:rsidR="0028449E" w:rsidRPr="0028449E">
        <w:rPr>
          <w:b/>
          <w:i/>
        </w:rPr>
        <w:t>emplate for applicants under the purview of</w:t>
      </w:r>
      <w:r w:rsidR="00302049">
        <w:rPr>
          <w:b/>
          <w:i/>
        </w:rPr>
        <w:t xml:space="preserve"> the</w:t>
      </w:r>
      <w:r w:rsidR="0028449E" w:rsidRPr="0028449E">
        <w:rPr>
          <w:b/>
          <w:i/>
        </w:rPr>
        <w:t xml:space="preserve"> R</w:t>
      </w:r>
      <w:r w:rsidR="00490010">
        <w:rPr>
          <w:b/>
          <w:i/>
        </w:rPr>
        <w:t>oyal Civil Service Commission</w:t>
      </w:r>
      <w:r w:rsidR="005947CD" w:rsidRPr="0028449E">
        <w:rPr>
          <w:b/>
          <w:i/>
        </w:rPr>
        <w:t xml:space="preserve"> </w:t>
      </w:r>
    </w:p>
    <w:p w14:paraId="3B91B23D" w14:textId="52CAF019" w:rsidR="000C0926" w:rsidRPr="0028449E" w:rsidRDefault="007144D5" w:rsidP="000C0926">
      <w:pPr>
        <w:jc w:val="center"/>
        <w:rPr>
          <w:b/>
          <w:i/>
        </w:rPr>
      </w:pPr>
      <w:r>
        <w:rPr>
          <w:b/>
          <w:i/>
        </w:rPr>
        <w:t xml:space="preserve">(to be printed on </w:t>
      </w:r>
      <w:r w:rsidR="00B2421E">
        <w:rPr>
          <w:b/>
          <w:i/>
        </w:rPr>
        <w:t xml:space="preserve">parent </w:t>
      </w:r>
      <w:r w:rsidR="005327CC">
        <w:rPr>
          <w:b/>
          <w:i/>
        </w:rPr>
        <w:t>ministry/</w:t>
      </w:r>
      <w:r>
        <w:rPr>
          <w:b/>
          <w:i/>
        </w:rPr>
        <w:t>agency</w:t>
      </w:r>
      <w:r w:rsidR="005327CC">
        <w:rPr>
          <w:b/>
          <w:i/>
        </w:rPr>
        <w:t>’s</w:t>
      </w:r>
      <w:r>
        <w:rPr>
          <w:b/>
          <w:i/>
        </w:rPr>
        <w:t xml:space="preserve"> letter</w:t>
      </w:r>
      <w:r w:rsidR="0028449E" w:rsidRPr="0028449E">
        <w:rPr>
          <w:b/>
          <w:i/>
        </w:rPr>
        <w:t>head)</w:t>
      </w:r>
    </w:p>
    <w:p w14:paraId="3B91B23E" w14:textId="77777777" w:rsidR="000C0926" w:rsidRPr="000C0926" w:rsidRDefault="000C0926" w:rsidP="000C0926">
      <w:pPr>
        <w:jc w:val="both"/>
      </w:pPr>
    </w:p>
    <w:p w14:paraId="3B91B23F" w14:textId="3AFCAEB3" w:rsidR="00C27795" w:rsidRDefault="005813B3" w:rsidP="00B2230D">
      <w:r w:rsidRPr="000C0926">
        <w:t xml:space="preserve"> </w:t>
      </w:r>
      <w:r w:rsidR="000C0926" w:rsidRPr="000C0926">
        <w:t xml:space="preserve">This is to certify that </w:t>
      </w:r>
      <w:r w:rsidR="00D14A9E">
        <w:t>Mr/Ms</w:t>
      </w:r>
      <w:r w:rsidRPr="000C0926">
        <w:t>............................................................</w:t>
      </w:r>
      <w:r w:rsidR="00D14A9E">
        <w:t>..............</w:t>
      </w:r>
      <w:r w:rsidRPr="000C0926">
        <w:t>..</w:t>
      </w:r>
      <w:r w:rsidR="00B613B9">
        <w:t>bearing employee ID .....................</w:t>
      </w:r>
      <w:r w:rsidR="00D14A9E">
        <w:t>...........</w:t>
      </w:r>
      <w:r w:rsidR="00B613B9">
        <w:t>...., is currently working as.........</w:t>
      </w:r>
      <w:r w:rsidR="00D14A9E">
        <w:t>.......</w:t>
      </w:r>
      <w:r w:rsidR="00B613B9">
        <w:t>......</w:t>
      </w:r>
      <w:r w:rsidRPr="000C0926">
        <w:t>.................................</w:t>
      </w:r>
      <w:r w:rsidR="00926C83">
        <w:t xml:space="preserve"> </w:t>
      </w:r>
      <w:r w:rsidR="00926C83" w:rsidRPr="00B2230D">
        <w:rPr>
          <w:i/>
          <w:iCs/>
        </w:rPr>
        <w:t xml:space="preserve">(enter </w:t>
      </w:r>
      <w:r w:rsidR="00AE36F3" w:rsidRPr="00B2230D">
        <w:rPr>
          <w:i/>
          <w:iCs/>
        </w:rPr>
        <w:t>designation</w:t>
      </w:r>
      <w:r w:rsidR="00926C83" w:rsidRPr="00B2230D">
        <w:rPr>
          <w:i/>
          <w:iCs/>
        </w:rPr>
        <w:t>)</w:t>
      </w:r>
      <w:r w:rsidR="00D14A9E">
        <w:t xml:space="preserve"> </w:t>
      </w:r>
      <w:r w:rsidR="00B613B9">
        <w:t>with</w:t>
      </w:r>
      <w:r w:rsidR="00D14A9E">
        <w:t>………</w:t>
      </w:r>
      <w:r w:rsidR="00B613B9">
        <w:t>...............................</w:t>
      </w:r>
      <w:r w:rsidRPr="000C0926">
        <w:t>.................................................</w:t>
      </w:r>
      <w:r w:rsidR="00926C83" w:rsidRPr="00B2230D">
        <w:rPr>
          <w:i/>
          <w:iCs/>
        </w:rPr>
        <w:t>(</w:t>
      </w:r>
      <w:r w:rsidR="00B2230D" w:rsidRPr="00B2230D">
        <w:rPr>
          <w:i/>
          <w:iCs/>
        </w:rPr>
        <w:t>organi</w:t>
      </w:r>
      <w:r w:rsidR="00302049">
        <w:rPr>
          <w:i/>
          <w:iCs/>
        </w:rPr>
        <w:t>s</w:t>
      </w:r>
      <w:r w:rsidR="00B2230D" w:rsidRPr="00B2230D">
        <w:rPr>
          <w:i/>
          <w:iCs/>
        </w:rPr>
        <w:t>ation name</w:t>
      </w:r>
      <w:r w:rsidR="00926C83" w:rsidRPr="00B2230D">
        <w:rPr>
          <w:i/>
          <w:iCs/>
        </w:rPr>
        <w:t>)</w:t>
      </w:r>
      <w:r w:rsidRPr="00B2230D">
        <w:rPr>
          <w:i/>
          <w:iCs/>
        </w:rPr>
        <w:t xml:space="preserve"> </w:t>
      </w:r>
      <w:r w:rsidRPr="000C0926">
        <w:t xml:space="preserve">as a full-time regular/contract </w:t>
      </w:r>
      <w:r w:rsidRPr="00B2230D">
        <w:rPr>
          <w:i/>
          <w:iCs/>
        </w:rPr>
        <w:t>(please tick one)</w:t>
      </w:r>
      <w:r w:rsidRPr="000C0926">
        <w:t xml:space="preserve"> employee</w:t>
      </w:r>
      <w:r w:rsidR="00841B3D">
        <w:t>. They started working with …………… (</w:t>
      </w:r>
      <w:proofErr w:type="spellStart"/>
      <w:r w:rsidR="00841B3D">
        <w:t>organisation</w:t>
      </w:r>
      <w:proofErr w:type="spellEnd"/>
      <w:r w:rsidR="00841B3D">
        <w:t xml:space="preserve"> name) from </w:t>
      </w:r>
      <w:r w:rsidR="00D14A9E">
        <w:t>……………….</w:t>
      </w:r>
      <w:r w:rsidR="00926C83">
        <w:t>...............</w:t>
      </w:r>
      <w:r w:rsidR="000C0926" w:rsidRPr="000C0926">
        <w:t>.......</w:t>
      </w:r>
      <w:r w:rsidRPr="00B2230D">
        <w:rPr>
          <w:i/>
          <w:iCs/>
        </w:rPr>
        <w:t>(dd/mm/</w:t>
      </w:r>
      <w:proofErr w:type="spellStart"/>
      <w:r w:rsidRPr="00B2230D">
        <w:rPr>
          <w:i/>
          <w:iCs/>
        </w:rPr>
        <w:t>yy</w:t>
      </w:r>
      <w:proofErr w:type="spellEnd"/>
      <w:r w:rsidRPr="00B2230D">
        <w:rPr>
          <w:i/>
          <w:iCs/>
        </w:rPr>
        <w:t xml:space="preserve">). </w:t>
      </w:r>
    </w:p>
    <w:p w14:paraId="3B91B240" w14:textId="77777777" w:rsidR="005813B3" w:rsidRPr="000C0926" w:rsidRDefault="005813B3" w:rsidP="00B2230D">
      <w:r w:rsidRPr="000C0926">
        <w:t xml:space="preserve">The </w:t>
      </w:r>
      <w:proofErr w:type="gramStart"/>
      <w:r w:rsidRPr="000C0926">
        <w:t>employee’s</w:t>
      </w:r>
      <w:proofErr w:type="gramEnd"/>
      <w:r w:rsidRPr="000C0926">
        <w:t xml:space="preserve"> current job responsibilities are as follows:</w:t>
      </w:r>
    </w:p>
    <w:p w14:paraId="3B91B241" w14:textId="77777777" w:rsidR="005813B3" w:rsidRPr="000C0926" w:rsidRDefault="005813B3" w:rsidP="00B2230D">
      <w:pPr>
        <w:pStyle w:val="ListParagraph"/>
        <w:numPr>
          <w:ilvl w:val="0"/>
          <w:numId w:val="1"/>
        </w:numPr>
      </w:pPr>
      <w:r w:rsidRPr="000C0926">
        <w:t>......................</w:t>
      </w:r>
      <w:r w:rsidR="00917255">
        <w:t>..........................................................</w:t>
      </w:r>
    </w:p>
    <w:p w14:paraId="3B91B242" w14:textId="77777777" w:rsidR="005813B3" w:rsidRPr="000C0926" w:rsidRDefault="005813B3" w:rsidP="00B2230D">
      <w:pPr>
        <w:pStyle w:val="ListParagraph"/>
        <w:numPr>
          <w:ilvl w:val="0"/>
          <w:numId w:val="1"/>
        </w:numPr>
      </w:pPr>
      <w:r w:rsidRPr="000C0926">
        <w:t>......................</w:t>
      </w:r>
      <w:r w:rsidR="00917255">
        <w:t>..........................................................</w:t>
      </w:r>
    </w:p>
    <w:p w14:paraId="3B91B243" w14:textId="77777777" w:rsidR="005813B3" w:rsidRPr="000C0926" w:rsidRDefault="005813B3" w:rsidP="00B2230D">
      <w:pPr>
        <w:pStyle w:val="ListParagraph"/>
        <w:numPr>
          <w:ilvl w:val="0"/>
          <w:numId w:val="1"/>
        </w:numPr>
      </w:pPr>
      <w:r w:rsidRPr="000C0926">
        <w:t>.........................</w:t>
      </w:r>
      <w:r w:rsidR="00917255">
        <w:t>.......................................................</w:t>
      </w:r>
    </w:p>
    <w:p w14:paraId="3B91B244" w14:textId="77777777" w:rsidR="005813B3" w:rsidRDefault="005813B3" w:rsidP="00B2230D">
      <w:pPr>
        <w:pStyle w:val="ListParagraph"/>
        <w:numPr>
          <w:ilvl w:val="0"/>
          <w:numId w:val="1"/>
        </w:numPr>
      </w:pPr>
      <w:r w:rsidRPr="000C0926">
        <w:t>........................</w:t>
      </w:r>
      <w:r w:rsidR="00917255">
        <w:t>.........................................................</w:t>
      </w:r>
    </w:p>
    <w:p w14:paraId="0EAA404F" w14:textId="132FEB08" w:rsidR="00E7281B" w:rsidRDefault="005F6508" w:rsidP="00B2230D">
      <w:pPr>
        <w:spacing w:after="0" w:line="240" w:lineRule="auto"/>
      </w:pPr>
      <w:r w:rsidRPr="005F6508">
        <w:t>Th</w:t>
      </w:r>
      <w:r w:rsidR="00E7281B">
        <w:t xml:space="preserve">is </w:t>
      </w:r>
      <w:r w:rsidRPr="005F6508">
        <w:t>office has found the applicant eligible to apply for</w:t>
      </w:r>
      <w:r w:rsidR="00302049">
        <w:t xml:space="preserve"> an</w:t>
      </w:r>
      <w:r w:rsidRPr="005F6508">
        <w:t xml:space="preserve"> Australia Awards </w:t>
      </w:r>
      <w:r w:rsidR="0028449E">
        <w:t xml:space="preserve">Scholarships </w:t>
      </w:r>
      <w:r w:rsidR="00E41E53">
        <w:t xml:space="preserve">(study commencing </w:t>
      </w:r>
      <w:r w:rsidR="00302049">
        <w:t xml:space="preserve">in </w:t>
      </w:r>
      <w:r w:rsidR="00E41E53">
        <w:t>20</w:t>
      </w:r>
      <w:r w:rsidR="00E7281B">
        <w:t>2</w:t>
      </w:r>
      <w:r w:rsidR="00D72B00">
        <w:t>7</w:t>
      </w:r>
      <w:r w:rsidR="00E41E53">
        <w:t xml:space="preserve">) </w:t>
      </w:r>
      <w:r w:rsidR="00D14A9E">
        <w:t>for</w:t>
      </w:r>
      <w:r w:rsidR="0036731A">
        <w:t>.........................................................................................</w:t>
      </w:r>
      <w:r w:rsidR="00D14A9E">
        <w:t xml:space="preserve">.. </w:t>
      </w:r>
      <w:r w:rsidR="0036731A" w:rsidRPr="00B2230D">
        <w:rPr>
          <w:i/>
          <w:iCs/>
        </w:rPr>
        <w:t>(</w:t>
      </w:r>
      <w:r w:rsidR="00E6691B" w:rsidRPr="00B2230D">
        <w:rPr>
          <w:i/>
          <w:iCs/>
        </w:rPr>
        <w:t>field of study against which applicant is nominated</w:t>
      </w:r>
      <w:r w:rsidR="0036731A" w:rsidRPr="00B2230D">
        <w:rPr>
          <w:i/>
          <w:iCs/>
        </w:rPr>
        <w:t>)</w:t>
      </w:r>
      <w:r w:rsidR="0036731A">
        <w:t xml:space="preserve">. </w:t>
      </w:r>
    </w:p>
    <w:p w14:paraId="0DFE1FA9" w14:textId="77777777" w:rsidR="00E7281B" w:rsidRDefault="00E7281B" w:rsidP="00B2230D">
      <w:pPr>
        <w:spacing w:after="0" w:line="240" w:lineRule="auto"/>
      </w:pPr>
    </w:p>
    <w:p w14:paraId="3B91B248" w14:textId="255B26EA" w:rsidR="00243CC5" w:rsidRPr="000C0926" w:rsidRDefault="00E479F0" w:rsidP="00B2230D">
      <w:r>
        <w:t xml:space="preserve">In the event the </w:t>
      </w:r>
      <w:r w:rsidR="00E7281B">
        <w:t xml:space="preserve">applicant </w:t>
      </w:r>
      <w:r>
        <w:t xml:space="preserve">is </w:t>
      </w:r>
      <w:r w:rsidR="00E7281B">
        <w:t xml:space="preserve">offered </w:t>
      </w:r>
      <w:r>
        <w:t xml:space="preserve">a </w:t>
      </w:r>
      <w:r w:rsidR="00302049">
        <w:t>S</w:t>
      </w:r>
      <w:r>
        <w:t xml:space="preserve">cholarship, he/she will be granted study leave for the duration of the </w:t>
      </w:r>
      <w:r w:rsidR="00302049">
        <w:t>S</w:t>
      </w:r>
      <w:r>
        <w:t>cholarship. The candidate shall resum</w:t>
      </w:r>
      <w:r w:rsidR="00E41E53">
        <w:t xml:space="preserve">e employment in the same </w:t>
      </w:r>
      <w:proofErr w:type="spellStart"/>
      <w:r w:rsidR="00E41E53">
        <w:t>organis</w:t>
      </w:r>
      <w:r>
        <w:t>ation</w:t>
      </w:r>
      <w:proofErr w:type="spellEnd"/>
      <w:r>
        <w:t xml:space="preserve"> upon completion of the </w:t>
      </w:r>
      <w:r w:rsidR="00302049">
        <w:t>S</w:t>
      </w:r>
      <w:r>
        <w:t>cholarship.</w:t>
      </w:r>
    </w:p>
    <w:p w14:paraId="3B91B249" w14:textId="77777777" w:rsidR="00E479F0" w:rsidRDefault="00E479F0" w:rsidP="00B2230D"/>
    <w:p w14:paraId="3B91B24A" w14:textId="77777777" w:rsidR="0036731A" w:rsidRDefault="0036731A" w:rsidP="00B2230D">
      <w:r>
        <w:t>Signed:</w:t>
      </w:r>
    </w:p>
    <w:p w14:paraId="3B91B24B" w14:textId="77777777" w:rsidR="0036731A" w:rsidRDefault="0036731A" w:rsidP="00B2230D"/>
    <w:p w14:paraId="3B91B24D" w14:textId="77777777" w:rsidR="0036731A" w:rsidRDefault="0036731A" w:rsidP="00B2230D">
      <w:pPr>
        <w:spacing w:after="0"/>
      </w:pPr>
      <w:r>
        <w:t>Name:</w:t>
      </w:r>
    </w:p>
    <w:p w14:paraId="3B91B24E" w14:textId="77777777" w:rsidR="0036731A" w:rsidRDefault="0036731A" w:rsidP="00B2230D">
      <w:pPr>
        <w:spacing w:after="0"/>
      </w:pPr>
      <w:r>
        <w:t>Date:</w:t>
      </w:r>
    </w:p>
    <w:p w14:paraId="3B91B24F" w14:textId="77777777" w:rsidR="0036731A" w:rsidRDefault="00B613B9" w:rsidP="00B2230D">
      <w:r>
        <w:t>Designation</w:t>
      </w:r>
      <w:r w:rsidR="0036731A">
        <w:t>:</w:t>
      </w:r>
    </w:p>
    <w:p w14:paraId="3B91B250" w14:textId="77777777" w:rsidR="0036731A" w:rsidRDefault="0036731A" w:rsidP="00B2230D">
      <w:r>
        <w:t>(Office Seal)</w:t>
      </w:r>
    </w:p>
    <w:sectPr w:rsidR="0036731A" w:rsidSect="00FA5B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584F2F"/>
    <w:multiLevelType w:val="hybridMultilevel"/>
    <w:tmpl w:val="1CC4DA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22CD2"/>
    <w:multiLevelType w:val="hybridMultilevel"/>
    <w:tmpl w:val="D3B094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1E1B27"/>
    <w:multiLevelType w:val="hybridMultilevel"/>
    <w:tmpl w:val="D3B094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8435279">
    <w:abstractNumId w:val="1"/>
  </w:num>
  <w:num w:numId="2" w16cid:durableId="860437084">
    <w:abstractNumId w:val="0"/>
  </w:num>
  <w:num w:numId="3" w16cid:durableId="4111260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t7QwNzMwNDQ0NTRU0lEKTi0uzszPAykwrAUAMECFoiwAAAA="/>
  </w:docVars>
  <w:rsids>
    <w:rsidRoot w:val="00FE52F6"/>
    <w:rsid w:val="000238DC"/>
    <w:rsid w:val="00032841"/>
    <w:rsid w:val="000677D1"/>
    <w:rsid w:val="000B3098"/>
    <w:rsid w:val="000C0926"/>
    <w:rsid w:val="00150D7F"/>
    <w:rsid w:val="00165D75"/>
    <w:rsid w:val="00173180"/>
    <w:rsid w:val="00175DC1"/>
    <w:rsid w:val="001B3362"/>
    <w:rsid w:val="001C0C7C"/>
    <w:rsid w:val="0020183E"/>
    <w:rsid w:val="00210C1D"/>
    <w:rsid w:val="00243CC5"/>
    <w:rsid w:val="00244FCA"/>
    <w:rsid w:val="0028449E"/>
    <w:rsid w:val="00286F6B"/>
    <w:rsid w:val="002B16BC"/>
    <w:rsid w:val="002B1BCD"/>
    <w:rsid w:val="002E698B"/>
    <w:rsid w:val="00302049"/>
    <w:rsid w:val="00330568"/>
    <w:rsid w:val="0036731A"/>
    <w:rsid w:val="00390BD9"/>
    <w:rsid w:val="00427033"/>
    <w:rsid w:val="0047408F"/>
    <w:rsid w:val="00480710"/>
    <w:rsid w:val="00482B52"/>
    <w:rsid w:val="0048666F"/>
    <w:rsid w:val="00490010"/>
    <w:rsid w:val="005327CC"/>
    <w:rsid w:val="0054066E"/>
    <w:rsid w:val="00543381"/>
    <w:rsid w:val="00543596"/>
    <w:rsid w:val="00553800"/>
    <w:rsid w:val="005813B3"/>
    <w:rsid w:val="005947CD"/>
    <w:rsid w:val="005B021A"/>
    <w:rsid w:val="005B30C5"/>
    <w:rsid w:val="005E3DC8"/>
    <w:rsid w:val="005F6508"/>
    <w:rsid w:val="0068551D"/>
    <w:rsid w:val="006A4D1B"/>
    <w:rsid w:val="006E36C9"/>
    <w:rsid w:val="007144D5"/>
    <w:rsid w:val="0074349F"/>
    <w:rsid w:val="007A5AD4"/>
    <w:rsid w:val="00820F9A"/>
    <w:rsid w:val="00822D86"/>
    <w:rsid w:val="00841B3D"/>
    <w:rsid w:val="008A7349"/>
    <w:rsid w:val="008C070A"/>
    <w:rsid w:val="008E5801"/>
    <w:rsid w:val="00917255"/>
    <w:rsid w:val="00926C83"/>
    <w:rsid w:val="009606A8"/>
    <w:rsid w:val="009A7606"/>
    <w:rsid w:val="009E14DC"/>
    <w:rsid w:val="00AE36F3"/>
    <w:rsid w:val="00B1578F"/>
    <w:rsid w:val="00B2230D"/>
    <w:rsid w:val="00B23BC7"/>
    <w:rsid w:val="00B2421E"/>
    <w:rsid w:val="00B613B9"/>
    <w:rsid w:val="00C27795"/>
    <w:rsid w:val="00C31D78"/>
    <w:rsid w:val="00C54885"/>
    <w:rsid w:val="00C93509"/>
    <w:rsid w:val="00D14A9E"/>
    <w:rsid w:val="00D44D93"/>
    <w:rsid w:val="00D71057"/>
    <w:rsid w:val="00D72B00"/>
    <w:rsid w:val="00D74857"/>
    <w:rsid w:val="00E41E53"/>
    <w:rsid w:val="00E479F0"/>
    <w:rsid w:val="00E6691B"/>
    <w:rsid w:val="00E7281B"/>
    <w:rsid w:val="00EC728E"/>
    <w:rsid w:val="00FA5B48"/>
    <w:rsid w:val="00FC0ABA"/>
    <w:rsid w:val="00FE5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1B238"/>
  <w15:docId w15:val="{3A38441C-D21F-4636-A435-9C685C59C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13B3"/>
    <w:pPr>
      <w:ind w:left="720"/>
      <w:contextualSpacing/>
    </w:pPr>
  </w:style>
  <w:style w:type="table" w:styleId="TableGrid">
    <w:name w:val="Table Grid"/>
    <w:basedOn w:val="TableNormal"/>
    <w:uiPriority w:val="59"/>
    <w:rsid w:val="00C31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C728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41E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1E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1E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1E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1E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1E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1E5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44D9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789CC8571CF349A6265B83AA8E26B0" ma:contentTypeVersion="1" ma:contentTypeDescription="Create a new document." ma:contentTypeScope="" ma:versionID="4673b7c9ef1dde5d87906707f8bbf257">
  <xsd:schema xmlns:xsd="http://www.w3.org/2001/XMLSchema" xmlns:xs="http://www.w3.org/2001/XMLSchema" xmlns:p="http://schemas.microsoft.com/office/2006/metadata/properties" xmlns:ns2="358b8d04-1bef-432b-9c43-71027bb852c0" targetNamespace="http://schemas.microsoft.com/office/2006/metadata/properties" ma:root="true" ma:fieldsID="ab6888e4c0185bdbc01174c1d7f38971" ns2:_="">
    <xsd:import namespace="358b8d04-1bef-432b-9c43-71027bb852c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b8d04-1bef-432b-9c43-71027bb852c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0E8B20-9922-4CCB-96E1-87D571D0BC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00C3C7-F190-4736-871C-87012C0140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b8d04-1bef-432b-9c43-71027bb852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FBAEF9-81D9-4D35-8DC6-BD095DA0D6A6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E693DFC-0E2E-4818-8D76-5190BA00F9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2</Words>
  <Characters>1499</Characters>
  <Application>Microsoft Office Word</Application>
  <DocSecurity>0</DocSecurity>
  <Lines>3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y International Limited</Company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hering_Penjor</dc:creator>
  <cp:lastModifiedBy>Tshomo, Sonam</cp:lastModifiedBy>
  <cp:revision>11</cp:revision>
  <dcterms:created xsi:type="dcterms:W3CDTF">2019-02-01T09:31:00Z</dcterms:created>
  <dcterms:modified xsi:type="dcterms:W3CDTF">2026-01-14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789CC8571CF349A6265B83AA8E26B0</vt:lpwstr>
  </property>
</Properties>
</file>